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4" w:name="X869273945e8cf6a6d17f72664332ffcc01c2835"/>
    <w:p>
      <w:pPr>
        <w:pStyle w:val="Heading1"/>
      </w:pPr>
      <w:r>
        <w:t xml:space="preserve">Cover Letter for Chef Position in Israel Jerusalem</w:t>
      </w:r>
    </w:p>
    <w:p>
      <w:pPr>
        <w:pStyle w:val="FirstParagraph"/>
      </w:pPr>
      <w:r>
        <w:t xml:space="preserve">Dear [Hiring Manager's Name],</w:t>
      </w:r>
    </w:p>
    <w:p>
      <w:pPr>
        <w:pStyle w:val="BodyText"/>
      </w:pPr>
      <w:r>
        <w:t xml:space="preserve">As a passionate and experienced chef with a deep appreciation for the vibrant culinary traditions of Israel, I am writing to express my enthusiasm for the opportunity to contribute my skills and creativity to your esteemed establishment in Jerusalem. The rich cultural tapestry of this historic city, where ancient flavors meet modern innovation, makes it an ideal place for a chef like me to thrive. My extensive background in Mediterranean cuisine, combined with a commitment to excellence and a genuine love for the art of cooking, aligns perfectly with the values and goals of your restaurant. I am eager to bring my expertise in crafting exceptional dishes that celebrate the unique heritage of Israel Jerusalem while also embracing contemporary culinary trends.</w:t>
      </w:r>
    </w:p>
    <w:p>
      <w:pPr>
        <w:pStyle w:val="BodyText"/>
      </w:pPr>
      <w:r>
        <w:t xml:space="preserve">With over [X years] of experience in professional kitchens, I have honed my ability to create menus that are not only visually stunning but also deeply rooted in tradition. My journey as a chef has taken me through diverse environments, from bustling urban restaurants to intimate dining spaces, each offering valuable lessons in technique, flavor profiling, and customer service. However, it is the opportunity to work in Jerusalem—a city where food is a cornerstone of cultural identity—that excites me most. The ability to infuse my cooking with the stories of this ancient land and its people is a privilege I would cherish.</w:t>
      </w:r>
    </w:p>
    <w:bookmarkStart w:id="20" w:name="why-israel-jerusalem"/>
    <w:p>
      <w:pPr>
        <w:pStyle w:val="Heading2"/>
      </w:pPr>
      <w:r>
        <w:t xml:space="preserve">Why Israel Jerusalem?</w:t>
      </w:r>
    </w:p>
    <w:p>
      <w:pPr>
        <w:pStyle w:val="FirstParagraph"/>
      </w:pPr>
      <w:r>
        <w:t xml:space="preserve">Jerusalem, with its unique blend of Jewish, Arab, Christian, and other influences, is a culinary mosaic that offers endless inspiration. The city’s food scene is a reflection of its history: from the delicate balance of spices in traditional Sephardic dishes to the hearty flavors of Middle Eastern staples like shakshuka and hummus. As a chef, I am drawn to the challenge of honoring these time-honored recipes while also innovating to meet modern palates. In Israel Jerusalem, every ingredient tells a story, and every dish is an opportunity to connect with guests on a deeper level.</w:t>
      </w:r>
    </w:p>
    <w:p>
      <w:pPr>
        <w:pStyle w:val="BodyText"/>
      </w:pPr>
      <w:r>
        <w:t xml:space="preserve">My experience in Mediterranean cuisine has given me a strong foundation in understanding the interplay of flavors that define this region. I have worked extensively with fresh herbs, olive oil, grains like quinoa and farro, and seasonal produce that thrive in Israel’s climate. Whether preparing a simple shakshuka or an elaborate multi-course tasting menu, I strive to highlight the natural qualities of each ingredient while ensuring consistency and quality in every plate. This approach is especially important in Jerusalem, where diners expect authenticity alongside innovation.</w:t>
      </w:r>
    </w:p>
    <w:bookmarkEnd w:id="20"/>
    <w:bookmarkStart w:id="21" w:name="professional-experience"/>
    <w:p>
      <w:pPr>
        <w:pStyle w:val="Heading2"/>
      </w:pPr>
      <w:r>
        <w:t xml:space="preserve">Professional Experience</w:t>
      </w:r>
    </w:p>
    <w:p>
      <w:pPr>
        <w:pStyle w:val="FirstParagraph"/>
      </w:pPr>
      <w:r>
        <w:t xml:space="preserve">In my previous roles, I have consistently demonstrated leadership, creativity, and a dedication to excellence. As a head chef at [Previous Restaurant Name], I was responsible for developing seasonal menus that reflected the local culture while also incorporating global influences. My team and I received recognition for our ability to create dishes that resonated with both locals and tourists, many of whom traveled from other parts of Israel and beyond to experience our offerings. This success was driven by my commitment to sourcing ingredients from local farmers and suppliers, a practice I believe is essential for maintaining the integrity of the food we serve.</w:t>
      </w:r>
    </w:p>
    <w:p>
      <w:pPr>
        <w:pStyle w:val="BodyText"/>
      </w:pPr>
      <w:r>
        <w:t xml:space="preserve">One of the most rewarding aspects of my career has been mentoring junior chefs and fostering a collaborative kitchen environment. I believe that a great restaurant is built on teamwork, and I take pride in guiding others to reach their full potential. In Jerusalem, where the culinary landscape is both dynamic and diverse, this skill will be invaluable. I am confident that my ability to lead with empathy and expertise will contribute to the continued success of your establishment.</w:t>
      </w:r>
    </w:p>
    <w:bookmarkEnd w:id="21"/>
    <w:bookmarkStart w:id="22" w:name="why-me"/>
    <w:p>
      <w:pPr>
        <w:pStyle w:val="Heading2"/>
      </w:pPr>
      <w:r>
        <w:t xml:space="preserve">Why Me?</w:t>
      </w:r>
    </w:p>
    <w:p>
      <w:pPr>
        <w:pStyle w:val="FirstParagraph"/>
      </w:pPr>
      <w:r>
        <w:t xml:space="preserve">What sets me apart as a chef is my ability to blend technical precision with a deep respect for tradition. I have spent years studying the nuances of Mediterranean cooking, from mastering the art of making perfect hummus to understanding the science behind fermentation in dishes like pickled vegetables and yogurt-based sauces. This knowledge allows me to create dishes that are not only delicious but also deeply rooted in cultural significance.</w:t>
      </w:r>
    </w:p>
    <w:p>
      <w:pPr>
        <w:pStyle w:val="BodyText"/>
      </w:pPr>
      <w:r>
        <w:t xml:space="preserve">Additionally, I am highly adaptable and thrive in fast-paced environments. Whether managing a busy kitchen during peak hours or collaborating with chefs from different backgrounds to develop new concepts, I approach each challenge with enthusiasm and a problem-solving mindset. In Israel Jerusalem, where the culinary scene is constantly evolving, this adaptability will be key to staying ahead of trends while maintaining the essence of what makes our cuisine unique.</w:t>
      </w:r>
    </w:p>
    <w:bookmarkEnd w:id="22"/>
    <w:bookmarkStart w:id="23" w:name="conclusion"/>
    <w:p>
      <w:pPr>
        <w:pStyle w:val="Heading2"/>
      </w:pPr>
      <w:r>
        <w:t xml:space="preserve">Conclusion</w:t>
      </w:r>
    </w:p>
    <w:p>
      <w:pPr>
        <w:pStyle w:val="FirstParagraph"/>
      </w:pPr>
      <w:r>
        <w:t xml:space="preserve">I am truly excited about the possibility of joining your team in Jerusalem and contributing to a restaurant that values both tradition and innovation. My passion for food, combined with my professional experience and cultural awareness, makes me an ideal candidate for this position. I would be honored to bring my skills to your kitchen and help create memorable dining experiences for guests who visit this incredible city.</w:t>
      </w:r>
    </w:p>
    <w:p>
      <w:pPr>
        <w:pStyle w:val="BodyText"/>
      </w:pPr>
      <w:r>
        <w:t xml:space="preserve">Thank you for considering my application. I look forward to the opportunity to discuss how I can contribute to the continued success of your establishment in Israel Jerusalem. Please feel free to contact me at [Your Phone Number] or [Your Email Address] at your earliest convenience.</w:t>
      </w:r>
    </w:p>
    <w:p>
      <w:pPr>
        <w:pStyle w:val="BodyText"/>
      </w:pPr>
      <w:r>
        <w:t xml:space="preserve">Sincerely,</w:t>
      </w:r>
      <w:r>
        <w:br/>
      </w:r>
      <w:r>
        <w:t xml:space="preserve">[Your Full Name]</w:t>
      </w:r>
      <w:r>
        <w:br/>
      </w:r>
      <w:r>
        <w:t xml:space="preserve">Chef, Culinary Profession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srael Jerusalem</dc:title>
  <dc:creator/>
  <dc:language>en</dc:language>
  <cp:keywords/>
  <dcterms:created xsi:type="dcterms:W3CDTF">2026-07-21T00:29:27Z</dcterms:created>
  <dcterms:modified xsi:type="dcterms:W3CDTF">2026-07-21T00:29:27Z</dcterms:modified>
</cp:coreProperties>
</file>

<file path=docProps/custom.xml><?xml version="1.0" encoding="utf-8"?>
<Properties xmlns="http://schemas.openxmlformats.org/officeDocument/2006/custom-properties" xmlns:vt="http://schemas.openxmlformats.org/officeDocument/2006/docPropsVTypes"/>
</file>